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6a6615e168a08c3ce500f9b02ad05431d11ab00"/>
    <w:p>
      <w:pPr>
        <w:pStyle w:val="Heading1"/>
      </w:pPr>
      <w:r>
        <w:t xml:space="preserve">Cover Letter for Chef Position in South Africa Johannesburg</w:t>
      </w:r>
    </w:p>
    <w:p>
      <w:pPr>
        <w:pStyle w:val="FirstParagraph"/>
      </w:pPr>
      <w:r>
        <w:t xml:space="preserve">Dear [Hiring Manager's Name],</w:t>
      </w:r>
    </w:p>
    <w:p>
      <w:pPr>
        <w:pStyle w:val="BodyText"/>
      </w:pPr>
      <w:r>
        <w:t xml:space="preserve">I am writing to express my enthusiastic interest in the Chef position at [Restaurant/Hotel Name] in South Africa Johannesburg. As a passionate and experienced culinary professional, I am eager to contribute my expertise, creativity, and dedication to your establishment while immersing myself in the vibrant food culture of Johannesburg. With over [X years] of experience in the hospitality industry and a deep appreciation for diverse cuisines, I am confident that my skills align perfectly with the dynamic culinary landscape of South Africa.</w:t>
      </w:r>
    </w:p>
    <w:p>
      <w:pPr>
        <w:pStyle w:val="BodyText"/>
      </w:pPr>
      <w:r>
        <w:t xml:space="preserve">Having spent [X years] honing my craft in kitchens across [mention previous locations or countries], I have developed a strong foundation in both traditional and contemporary cooking techniques. My journey as a Chef has been driven by a commitment to excellence, innovation, and the ability to adapt to ever-evolving culinary trends. From managing high-paced kitchen operations to crafting menus that celebrate local flavors, I have consistently strived to deliver exceptional dining experiences that leave a lasting impression on guests.</w:t>
      </w:r>
    </w:p>
    <w:p>
      <w:pPr>
        <w:pStyle w:val="BodyText"/>
      </w:pPr>
      <w:r>
        <w:t xml:space="preserve">What excites me most about the Chef position in Johannesburg is the opportunity to work within a region known for its rich cultural heritage and diverse culinary traditions. South Africa's food scene is a unique blend of indigenous ingredients, international influences, and modern gastronomy, and I am eager to contribute my skills to preserve and elevate this legacy. Whether it’s incorporating local produce like rooibos tea, game meats such as kudu or springbok, or embracing the bold flavors of traditional dishes like bunny chow or malva pudding, I am committed to creating menus that reflect the authenticity and vibrancy of South African cuisine.</w:t>
      </w:r>
    </w:p>
    <w:p>
      <w:pPr>
        <w:pStyle w:val="BodyText"/>
      </w:pPr>
      <w:r>
        <w:t xml:space="preserve">My professional experience includes roles in [mention specific roles: e.g., Executive Chef, Head Chef, Sous Chef] at [previous restaurants/hotels], where I successfully managed kitchen staff, coordinated events, and ensured seamless operations. I have a proven track record of leading teams to meet high standards of quality and service while maintaining a positive and collaborative work environment. For instance, during my tenure at [Previous Restaurant Name], I introduced a seasonal menu that increased customer satisfaction by 30% and reduced food waste by 20% through strategic planning and inventory management. This experience has reinforced my belief that a Chef’s role extends beyond cooking—it involves leadership, creativity, and a deep understanding of guest expectations.</w:t>
      </w:r>
    </w:p>
    <w:p>
      <w:pPr>
        <w:pStyle w:val="BodyText"/>
      </w:pPr>
      <w:r>
        <w:t xml:space="preserve">In South Africa Johannesburg, the culinary industry is thriving, with a growing emphasis on sustainability, farm-to-table practices, and cultural storytelling through food. I am particularly drawn to this opportunity because it allows me to contribute to these trends while working in a city that is at the heart of South Africa’s gastronomic evolution. Johannesburg’s bustling food scene offers endless possibilities for innovation, from street-style eateries serving up spicy pap and grilled meats to upscale restaurants redefining modern African cuisine. I am eager to bring my expertise in menu development, kitchen management, and customer service to support your vision of excellence.</w:t>
      </w:r>
    </w:p>
    <w:p>
      <w:pPr>
        <w:pStyle w:val="BodyText"/>
      </w:pPr>
      <w:r>
        <w:t xml:space="preserve">As a Chef, I understand the importance of precision, attention to detail, and the ability to thrive under pressure. My background includes working in fast-paced environments where maintaining consistency and quality is critical. I am also highly adaptable, whether it’s preparing for large events like weddings or corporate functions or handling day-to-day operations with efficiency. My ability to work collaboratively with other departments—such as front-of-house staff, procurement teams, and marketing—has consistently contributed to the success of previous establishments.</w:t>
      </w:r>
    </w:p>
    <w:p>
      <w:pPr>
        <w:pStyle w:val="BodyText"/>
      </w:pPr>
      <w:r>
        <w:t xml:space="preserve">What sets me apart is my passion for food and my commitment to continuous learning. I regularly attend culinary workshops, stay updated on industry trends, and seek inspiration from local markets and communities. In South Africa Johannesburg, I am particularly interested in exploring the intersection of traditional cooking methods with modern techniques to create dishes that resonate with both local and international palates. Additionally, I have a strong interest in supporting local farmers and suppliers, which aligns with the growing emphasis on sustainability in the region.</w:t>
      </w:r>
    </w:p>
    <w:p>
      <w:pPr>
        <w:pStyle w:val="BodyText"/>
      </w:pPr>
      <w:r>
        <w:t xml:space="preserve">I am confident that my skills, experience, and enthusiasm for the culinary arts make me an ideal candidate for this Chef position. I would be honored to bring my expertise to [Restaurant/Hotel Name] and contribute to its reputation as a premier destination for exceptional dining in South Africa Johannesburg. Thank you for considering my application. I look forward to the opportunity to discuss how I can contribute to your team and further elevate the culinary experience at your establishment.</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in South Africa Johannesburg</dc:title>
  <dc:creator/>
  <dc:language>en</dc:language>
  <cp:keywords/>
  <dcterms:created xsi:type="dcterms:W3CDTF">2026-07-24T16:02:36Z</dcterms:created>
  <dcterms:modified xsi:type="dcterms:W3CDTF">2026-07-24T16:02:36Z</dcterms:modified>
</cp:coreProperties>
</file>

<file path=docProps/custom.xml><?xml version="1.0" encoding="utf-8"?>
<Properties xmlns="http://schemas.openxmlformats.org/officeDocument/2006/custom-properties" xmlns:vt="http://schemas.openxmlformats.org/officeDocument/2006/docPropsVTypes"/>
</file>